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1" w:name="internship-application-letter"/>
    <w:p>
      <w:pPr>
        <w:pStyle w:val="Heading1"/>
      </w:pPr>
      <w:r>
        <w:t xml:space="preserve">Internship Application Letter</w:t>
      </w:r>
    </w:p>
    <w:bookmarkStart w:id="20" w:name="X3e89833aa27b375ce50ac2c329471ce31e09a1c"/>
    <w:p>
      <w:pPr>
        <w:pStyle w:val="Heading2"/>
      </w:pPr>
      <w:r>
        <w:t xml:space="preserve">Meteorologist Internship Opportunity - Ho Chi Minh City, Vietnam</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Meteorology and Hydrology</w:t>
      </w:r>
      <w:r>
        <w:br/>
      </w:r>
      <w:r>
        <w:t xml:space="preserve">Ho Chi Minh City Department of Natural Resources and Environment</w:t>
      </w:r>
      <w:r>
        <w:br/>
      </w:r>
      <w:r>
        <w:t xml:space="preserve">175 Nam Ky Khoi Nghia Street, District 3</w:t>
      </w:r>
      <w:r>
        <w:br/>
      </w:r>
      <w:r>
        <w:t xml:space="preserve">Ho Chi Minh City, Vietnam</w:t>
      </w:r>
    </w:p>
    <w:bookmarkStart w:id="22" w:name="Xb58a4b1a6b0b61af1ba7f76be822773dfe37580"/>
    <w:p>
      <w:pPr>
        <w:pStyle w:val="Heading2"/>
      </w:pPr>
      <w:r>
        <w:t xml:space="preserve">Subject: Application for Meteorologist Internship Position</w:t>
      </w:r>
    </w:p>
    <w:p>
      <w:pPr>
        <w:pStyle w:val="FirstParagraph"/>
      </w:pPr>
      <w:r>
        <w:t xml:space="preserve">Dear Hiring Committee,</w:t>
      </w:r>
    </w:p>
    <w:p>
      <w:pPr>
        <w:pStyle w:val="BodyText"/>
      </w:pPr>
      <w:r>
        <w:t xml:space="preserve">As a highly motivated and academically accomplished undergraduate student majoring in Atmospheric Sciences at the University of Science, Ho Chi Minh City, I am writing to express my enthusiastic interest in the Meteorologist Internship position within your esteemed Department. With profound admiration for Vietnam's meteorological advancements and firsthand experience navigating Ho Chi Minh City's complex climatic challenges, I am confident that my academic background, technical skills, and deep commitment to climate resilience make me an ideal candidate for this opportunity. This internship represents a pivotal step in my journey toward becoming a professional</w:t>
      </w:r>
      <w:r>
        <w:t xml:space="preserve"> </w:t>
      </w:r>
      <w:r>
        <w:rPr>
          <w:bCs/>
          <w:b/>
        </w:rPr>
        <w:t xml:space="preserve">Meteorologist</w:t>
      </w:r>
      <w:r>
        <w:t xml:space="preserve"> </w:t>
      </w:r>
      <w:r>
        <w:t xml:space="preserve">dedicated to serving the dynamic needs of Vietnam's most populous city.</w:t>
      </w:r>
    </w:p>
    <w:p>
      <w:pPr>
        <w:pStyle w:val="BodyText"/>
      </w:pPr>
      <w:r>
        <w:t xml:space="preserve">The urgency of climate adaptation in Ho Chi Minh City cannot be overstated. As the nation's economic engine and home to over 8 million residents, our metropolis faces unprecedented climatic pressures including intensified tropical storms, severe flooding during monsoon seasons (with average annual rainfall exceeding 1,900mm), and accelerating urban heat island effects that raise city temperatures by up to 4°C compared to surrounding rural areas. My academic focus on Southeast Asian monsoon dynamics and urban climate modeling has been directly shaped by these realities. During my coursework at the University of Science, I completed a research project analyzing historical rainfall patterns across South Vietnam's delta regions using</w:t>
      </w:r>
      <w:r>
        <w:t xml:space="preserve"> </w:t>
      </w:r>
      <w:r>
        <w:rPr>
          <w:bCs/>
          <w:b/>
        </w:rPr>
        <w:t xml:space="preserve">Vietnam Ho Chi Minh City</w:t>
      </w:r>
      <w:r>
        <w:t xml:space="preserve">-based datasets from the National Hydro-Meteorological Service. This work revealed critical insights into how urban infrastructure expansion correlates with increased flood risk in districts like Binh Thanh and District 7 – knowledge directly applicable to your department's current flood mitigation initiatives.</w:t>
      </w:r>
    </w:p>
    <w:p>
      <w:pPr>
        <w:pStyle w:val="BodyText"/>
      </w:pPr>
      <w:r>
        <w:t xml:space="preserve">My technical proficiency aligns precisely with your operational requirements. I am proficient in Python (with expertise in Pandas, NumPy, and Matplotlib for data analysis), GIS mapping using QGIS, and specialized meteorological software including WRF (Weather Research and Forecasting Model) for microclimate simulations. In my recent role as a research assistant at the Climate Resilience Lab, I processed 5+ years of satellite precipitation data from NASA's TRMM mission to model rainfall distribution patterns across Ho Chi Minh City. This resulted in a predictive map identifying high-risk flood zones that was later adopted by the city's Urban Development Department for infrastructure planning. Furthermore, I have completed certification training in Doppler radar interpretation and severe weather forecasting through the International Meteorological Institute – skills I am eager to apply under your expert guidance.</w:t>
      </w:r>
    </w:p>
    <w:p>
      <w:pPr>
        <w:pStyle w:val="BodyText"/>
      </w:pPr>
      <w:r>
        <w:t xml:space="preserve">What distinguishes my application is my intimate understanding of Ho Chi Minh City's unique meteorological context. Having lived and studied here for five years, I have personally experienced the city's shifting climate patterns: from the 2021 catastrophic floods that submerged 70% of central districts to the increasingly frequent "heat dome" events during April-May. This firsthand experience fuels my research passion – I am currently developing a thesis on how green infrastructure (like rooftop gardens and permeable pavements) can mitigate urban heat islands in densely populated neighborhoods. Your department's ongoing "Green City Initiative" presents the perfect platform to contribute meaningfully to this critical work while learning from Vietnam's leading meteorological experts.</w:t>
      </w:r>
    </w:p>
    <w:p>
      <w:pPr>
        <w:pStyle w:val="BodyText"/>
      </w:pPr>
      <w:r>
        <w:t xml:space="preserve">My commitment extends beyond technical skills to community impact. During the 2023 Typhoon No. 5 response, I volunteered with the Ho Chi Minh City Disaster Prevention Center as a weather data analyst, supporting evacuation planning for vulnerable communities in Can Gio District. This experience reinforced my belief that accurate forecasting must serve human needs – a philosophy deeply embedded in your department's mission statement. I am particularly inspired by your recent public awareness campaigns using social media to provide real-time flood warnings to citizens through the "Ho Chi Minh City Weather Alert" app, and I would be honored to contribute to similar community-focused initiatives during my internship.</w:t>
      </w:r>
    </w:p>
    <w:p>
      <w:pPr>
        <w:pStyle w:val="BodyText"/>
      </w:pPr>
      <w:r>
        <w:t xml:space="preserve">I recognize that effective meteorology in Vietnam requires cultural intelligence as much as scientific expertise. My fluency in Vietnamese (native speaker) and English (TOEFL 105/120), combined with experience collaborating across Vietnamese government agencies, ensures I can immediately contribute to your team's operations. Unlike many international interns, I understand local bureaucratic processes and community dynamics – for instance, knowing that monsoon season communication must prioritize accessibility through platforms like Zalo rather than Western social media channels.</w:t>
      </w:r>
    </w:p>
    <w:p>
      <w:pPr>
        <w:pStyle w:val="BodyText"/>
      </w:pPr>
      <w:r>
        <w:t xml:space="preserve">My academic record reflects this dedication: I maintain a 3.8/4.0 GPA while actively participating in the university's Meteorology Club, where I organized the "Climate Change in Mekong Delta" workshop attended by 150 local students and officials from HCMC's Department of Agriculture and Rural Development. These experiences have solidified my vision for a career dedicated to applying meteorological science to Vietnam's most pressing environmental challenges – precisely what your department champions.</w:t>
      </w:r>
    </w:p>
    <w:p>
      <w:pPr>
        <w:pStyle w:val="BodyText"/>
      </w:pPr>
      <w:r>
        <w:t xml:space="preserve">Ho Chi Minh City stands at the forefront of climate adaptation in Southeast Asia, facing both extraordinary risks and innovative opportunities. I am eager to bring my academic rigor, technical skills, and deep local knowledge to your team for this</w:t>
      </w:r>
      <w:r>
        <w:t xml:space="preserve"> </w:t>
      </w:r>
      <w:r>
        <w:rPr>
          <w:bCs/>
          <w:b/>
        </w:rPr>
        <w:t xml:space="preserve">Internship Application Letter</w:t>
      </w:r>
      <w:r>
        <w:t xml:space="preserve">. I have attached my resume detailing additional projects including a predictive model for urban wind patterns that improved building design recommendations in District 12. I welcome the opportunity to discuss how my background aligns with your department's goals during an interview at your earliest convenience.</w:t>
      </w:r>
    </w:p>
    <w:p>
      <w:pPr>
        <w:pStyle w:val="BodyText"/>
      </w:pPr>
      <w:r>
        <w:t xml:space="preserve">Thank you for considering my application. I am excited about the possibility of contributing to Vietnam's meteorological advancement while learning from HCMC's premier climate science institution. The future of our city depends on precise, community-centered weather science – and I am ready to help build that future through this internship opportunity.</w:t>
      </w:r>
    </w:p>
    <w:p>
      <w:pPr>
        <w:pStyle w:val="BodyText"/>
      </w:pPr>
      <w:r>
        <w:t xml:space="preserve">Sincerely,</w:t>
      </w:r>
      <w:r>
        <w:br/>
      </w:r>
      <w:r>
        <w:br/>
      </w:r>
      <w:r>
        <w:t xml:space="preserve">[Your Full Name]</w:t>
      </w:r>
      <w:r>
        <w:br/>
      </w:r>
      <w:r>
        <w:t xml:space="preserve">Atmospheric Sciences Student</w:t>
      </w:r>
      <w:r>
        <w:br/>
      </w:r>
      <w:r>
        <w:t xml:space="preserve">University of Science, Ho Chi Minh Cit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 - Ho Chi Minh City, Vietnam</dc:title>
  <dc:creator/>
  <cp:keywords/>
  <dcterms:created xsi:type="dcterms:W3CDTF">2026-07-23T19:40:25Z</dcterms:created>
  <dcterms:modified xsi:type="dcterms:W3CDTF">2026-07-23T19:40:25Z</dcterms:modified>
</cp:coreProperties>
</file>

<file path=docProps/custom.xml><?xml version="1.0" encoding="utf-8"?>
<Properties xmlns="http://schemas.openxmlformats.org/officeDocument/2006/custom-properties" xmlns:vt="http://schemas.openxmlformats.org/officeDocument/2006/docPropsVTypes"/>
</file>